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1DB8" w:rsidRPr="003757AF" w:rsidRDefault="003757AF" w:rsidP="003757A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</w:p>
    <w:p w:rsidR="00903633" w:rsidRDefault="0068250C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ourism Marketing Authority</w:t>
      </w:r>
    </w:p>
    <w:p w:rsidR="00F43F58" w:rsidRDefault="00F43F58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pecial Meeting</w:t>
      </w:r>
    </w:p>
    <w:p w:rsidR="0068250C" w:rsidRDefault="0068250C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Board of Directors</w:t>
      </w:r>
    </w:p>
    <w:p w:rsidR="007C54B8" w:rsidRDefault="00023E9C" w:rsidP="007C54B8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ctober</w:t>
      </w:r>
      <w:r w:rsidR="00E7108B">
        <w:rPr>
          <w:rFonts w:ascii="Arial" w:hAnsi="Arial" w:cs="Arial"/>
          <w:b/>
          <w:sz w:val="28"/>
          <w:szCs w:val="28"/>
        </w:rPr>
        <w:t xml:space="preserve"> 2</w:t>
      </w:r>
      <w:r>
        <w:rPr>
          <w:rFonts w:ascii="Arial" w:hAnsi="Arial" w:cs="Arial"/>
          <w:b/>
          <w:sz w:val="28"/>
          <w:szCs w:val="28"/>
        </w:rPr>
        <w:t>4</w:t>
      </w:r>
      <w:r w:rsidR="00165E60">
        <w:rPr>
          <w:rFonts w:ascii="Arial" w:hAnsi="Arial" w:cs="Arial"/>
          <w:b/>
          <w:sz w:val="28"/>
          <w:szCs w:val="28"/>
        </w:rPr>
        <w:t>, 2019</w:t>
      </w:r>
    </w:p>
    <w:p w:rsidR="00707A0A" w:rsidRDefault="00023E9C" w:rsidP="00707A0A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8</w:t>
      </w:r>
      <w:r w:rsidR="00165E60">
        <w:rPr>
          <w:rFonts w:ascii="Arial" w:hAnsi="Arial" w:cs="Arial"/>
          <w:b/>
          <w:sz w:val="28"/>
          <w:szCs w:val="28"/>
        </w:rPr>
        <w:t xml:space="preserve"> am</w:t>
      </w:r>
      <w:r w:rsidR="00E7108B">
        <w:rPr>
          <w:rFonts w:ascii="Arial" w:hAnsi="Arial" w:cs="Arial"/>
          <w:b/>
          <w:sz w:val="28"/>
          <w:szCs w:val="28"/>
        </w:rPr>
        <w:t xml:space="preserve"> – </w:t>
      </w:r>
      <w:r>
        <w:rPr>
          <w:rFonts w:ascii="Arial" w:hAnsi="Arial" w:cs="Arial"/>
          <w:b/>
          <w:sz w:val="28"/>
          <w:szCs w:val="28"/>
        </w:rPr>
        <w:t>1</w:t>
      </w:r>
      <w:r w:rsidR="00E7108B">
        <w:rPr>
          <w:rFonts w:ascii="Arial" w:hAnsi="Arial" w:cs="Arial"/>
          <w:b/>
          <w:sz w:val="28"/>
          <w:szCs w:val="28"/>
        </w:rPr>
        <w:t xml:space="preserve"> pm</w:t>
      </w:r>
    </w:p>
    <w:p w:rsidR="00E7108B" w:rsidRDefault="00023E9C" w:rsidP="00E7108B">
      <w:pPr>
        <w:jc w:val="center"/>
        <w:rPr>
          <w:rFonts w:ascii="Arial" w:hAnsi="Arial" w:cs="Arial"/>
          <w:b/>
          <w:color w:val="222222"/>
          <w:sz w:val="28"/>
          <w:szCs w:val="28"/>
        </w:rPr>
      </w:pPr>
      <w:r>
        <w:rPr>
          <w:rFonts w:ascii="Arial" w:hAnsi="Arial" w:cs="Arial"/>
          <w:b/>
          <w:color w:val="222222"/>
          <w:sz w:val="28"/>
          <w:szCs w:val="28"/>
        </w:rPr>
        <w:t>Marcus Whitman Hotel</w:t>
      </w:r>
    </w:p>
    <w:p w:rsidR="00547388" w:rsidRPr="00707A0A" w:rsidRDefault="00547388" w:rsidP="00E7108B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color w:val="222222"/>
          <w:sz w:val="28"/>
          <w:szCs w:val="28"/>
        </w:rPr>
        <w:t>6 West Rose Street, Walla Walla</w:t>
      </w:r>
      <w:bookmarkStart w:id="0" w:name="_GoBack"/>
      <w:bookmarkEnd w:id="0"/>
    </w:p>
    <w:p w:rsidR="00E7108B" w:rsidRDefault="00E7108B" w:rsidP="00E7108B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="00547388">
        <w:rPr>
          <w:rFonts w:ascii="Arial" w:hAnsi="Arial" w:cs="Arial"/>
          <w:b/>
          <w:sz w:val="28"/>
          <w:szCs w:val="28"/>
        </w:rPr>
        <w:t>Lewis</w:t>
      </w:r>
      <w:r>
        <w:rPr>
          <w:rFonts w:ascii="Arial" w:hAnsi="Arial" w:cs="Arial"/>
          <w:b/>
          <w:sz w:val="28"/>
          <w:szCs w:val="28"/>
        </w:rPr>
        <w:t xml:space="preserve"> Room</w:t>
      </w:r>
    </w:p>
    <w:p w:rsidR="00D8360D" w:rsidRPr="001D1DD1" w:rsidRDefault="00D8360D" w:rsidP="00927371">
      <w:pPr>
        <w:jc w:val="center"/>
        <w:rPr>
          <w:rFonts w:ascii="Arial" w:hAnsi="Arial" w:cs="Arial"/>
          <w:sz w:val="28"/>
          <w:szCs w:val="28"/>
        </w:rPr>
      </w:pPr>
    </w:p>
    <w:tbl>
      <w:tblPr>
        <w:tblStyle w:val="TableGrid"/>
        <w:tblW w:w="11088" w:type="dxa"/>
        <w:tblInd w:w="-81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88"/>
      </w:tblGrid>
      <w:tr w:rsidR="000D77A5" w:rsidRPr="001D1DD1" w:rsidTr="006E3FAD">
        <w:tc>
          <w:tcPr>
            <w:tcW w:w="11088" w:type="dxa"/>
          </w:tcPr>
          <w:p w:rsidR="00955973" w:rsidRPr="00544A3E" w:rsidRDefault="00955973" w:rsidP="00544A3E">
            <w:pPr>
              <w:ind w:left="-210"/>
              <w:rPr>
                <w:rFonts w:ascii="Arial" w:hAnsi="Arial" w:cs="Arial"/>
                <w:b/>
              </w:rPr>
            </w:pPr>
          </w:p>
          <w:p w:rsidR="00903633" w:rsidRDefault="00903633" w:rsidP="00707A0A">
            <w:pPr>
              <w:spacing w:line="276" w:lineRule="auto"/>
              <w:ind w:left="360"/>
              <w:contextualSpacing/>
              <w:rPr>
                <w:rFonts w:ascii="Arial" w:hAnsi="Arial" w:cs="Arial"/>
                <w:color w:val="000000"/>
              </w:rPr>
            </w:pPr>
          </w:p>
          <w:p w:rsidR="00707A0A" w:rsidRDefault="00707A0A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 w:rsidRPr="00707A0A">
              <w:rPr>
                <w:rFonts w:ascii="Arial" w:hAnsi="Arial" w:cs="Arial"/>
                <w:color w:val="000000"/>
              </w:rPr>
              <w:t>Ca</w:t>
            </w:r>
            <w:r>
              <w:rPr>
                <w:rFonts w:ascii="Arial" w:hAnsi="Arial" w:cs="Arial"/>
                <w:color w:val="000000"/>
              </w:rPr>
              <w:t>ll to Order</w:t>
            </w:r>
            <w:r w:rsidR="00385658">
              <w:rPr>
                <w:rFonts w:ascii="Arial" w:hAnsi="Arial" w:cs="Arial"/>
                <w:color w:val="000000"/>
              </w:rPr>
              <w:br/>
            </w:r>
          </w:p>
          <w:p w:rsidR="00385658" w:rsidRDefault="00707A0A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oll Call</w:t>
            </w:r>
          </w:p>
          <w:p w:rsidR="00777C81" w:rsidRPr="00777C81" w:rsidRDefault="00777C81" w:rsidP="00777C81">
            <w:pPr>
              <w:spacing w:line="276" w:lineRule="auto"/>
              <w:ind w:left="720"/>
              <w:rPr>
                <w:rFonts w:ascii="Arial" w:hAnsi="Arial" w:cs="Arial"/>
                <w:color w:val="000000"/>
              </w:rPr>
            </w:pPr>
          </w:p>
          <w:p w:rsidR="00777C81" w:rsidRDefault="002F3138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Slate of Officers and Elections </w:t>
            </w:r>
          </w:p>
          <w:p w:rsidR="00707A0A" w:rsidRPr="0014194F" w:rsidRDefault="00707A0A" w:rsidP="0014194F">
            <w:pPr>
              <w:pStyle w:val="ListParagraph"/>
              <w:spacing w:line="276" w:lineRule="auto"/>
              <w:ind w:left="1800"/>
              <w:rPr>
                <w:rFonts w:ascii="Arial" w:hAnsi="Arial" w:cs="Arial"/>
                <w:color w:val="000000"/>
              </w:rPr>
            </w:pPr>
          </w:p>
          <w:p w:rsidR="00400A25" w:rsidRDefault="00400A25" w:rsidP="00400A25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Officer Reports</w:t>
            </w:r>
          </w:p>
          <w:p w:rsidR="00400A25" w:rsidRDefault="00400A25" w:rsidP="00400A25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ecretary</w:t>
            </w:r>
          </w:p>
          <w:p w:rsidR="00400A25" w:rsidRDefault="002F3138" w:rsidP="00400A25">
            <w:pPr>
              <w:pStyle w:val="ListParagraph"/>
              <w:numPr>
                <w:ilvl w:val="2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eview &amp; Approval of m</w:t>
            </w:r>
            <w:r w:rsidR="00400A25">
              <w:rPr>
                <w:rFonts w:ascii="Arial" w:hAnsi="Arial" w:cs="Arial"/>
                <w:color w:val="000000"/>
              </w:rPr>
              <w:t xml:space="preserve">inutes from </w:t>
            </w:r>
            <w:r>
              <w:rPr>
                <w:rFonts w:ascii="Arial" w:hAnsi="Arial" w:cs="Arial"/>
                <w:color w:val="000000"/>
              </w:rPr>
              <w:t>June 27th</w:t>
            </w:r>
            <w:r w:rsidR="00400A25">
              <w:rPr>
                <w:rFonts w:ascii="Arial" w:hAnsi="Arial" w:cs="Arial"/>
                <w:color w:val="000000"/>
              </w:rPr>
              <w:t xml:space="preserve"> meeting</w:t>
            </w:r>
          </w:p>
          <w:p w:rsidR="002F3138" w:rsidRDefault="002F3138" w:rsidP="00400A25">
            <w:pPr>
              <w:pStyle w:val="ListParagraph"/>
              <w:numPr>
                <w:ilvl w:val="2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eview &amp; Approval of minutes from September 6</w:t>
            </w:r>
            <w:r w:rsidRPr="002F3138">
              <w:rPr>
                <w:rFonts w:ascii="Arial" w:hAnsi="Arial" w:cs="Arial"/>
                <w:color w:val="00000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</w:rPr>
              <w:t xml:space="preserve"> special meeting</w:t>
            </w:r>
          </w:p>
          <w:p w:rsidR="00400A25" w:rsidRDefault="00400A25" w:rsidP="00400A25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reasurer</w:t>
            </w:r>
          </w:p>
          <w:p w:rsidR="00400A25" w:rsidRDefault="004F58EB" w:rsidP="00400A25">
            <w:pPr>
              <w:pStyle w:val="ListParagraph"/>
              <w:numPr>
                <w:ilvl w:val="2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reasurers report</w:t>
            </w:r>
          </w:p>
          <w:p w:rsidR="00CF4A4C" w:rsidRPr="00CF4A4C" w:rsidRDefault="00CF4A4C" w:rsidP="00CF4A4C">
            <w:pPr>
              <w:pStyle w:val="ListParagraph"/>
              <w:rPr>
                <w:rFonts w:ascii="Arial" w:hAnsi="Arial" w:cs="Arial"/>
                <w:color w:val="000000"/>
              </w:rPr>
            </w:pPr>
          </w:p>
          <w:p w:rsidR="0020605F" w:rsidRDefault="0020605F" w:rsidP="00400A25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WTA Presentation</w:t>
            </w:r>
          </w:p>
          <w:p w:rsidR="0020605F" w:rsidRPr="0020605F" w:rsidRDefault="0020605F" w:rsidP="0020605F">
            <w:pPr>
              <w:spacing w:line="276" w:lineRule="auto"/>
              <w:ind w:left="720"/>
              <w:rPr>
                <w:rFonts w:ascii="Arial" w:hAnsi="Arial" w:cs="Arial"/>
                <w:color w:val="000000"/>
              </w:rPr>
            </w:pPr>
          </w:p>
          <w:p w:rsidR="00400A25" w:rsidRDefault="00400A25" w:rsidP="00400A25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Unfinished Business</w:t>
            </w:r>
          </w:p>
          <w:p w:rsidR="002F3138" w:rsidRDefault="002F3138" w:rsidP="002F3138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ommerce update</w:t>
            </w:r>
          </w:p>
          <w:p w:rsidR="006A4B9B" w:rsidRDefault="006A4B9B" w:rsidP="002F3138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Policies and Procedures – Jodi </w:t>
            </w:r>
            <w:proofErr w:type="spellStart"/>
            <w:r>
              <w:rPr>
                <w:rFonts w:ascii="Arial" w:hAnsi="Arial" w:cs="Arial"/>
                <w:color w:val="000000"/>
              </w:rPr>
              <w:t>Kayler</w:t>
            </w:r>
            <w:proofErr w:type="spellEnd"/>
          </w:p>
          <w:p w:rsidR="004F58EB" w:rsidRDefault="004F58EB" w:rsidP="00400A25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tanding Committees</w:t>
            </w:r>
          </w:p>
          <w:p w:rsidR="0020605F" w:rsidRDefault="0020605F" w:rsidP="00400A25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et meeting dates for 2020</w:t>
            </w:r>
          </w:p>
          <w:p w:rsidR="0014194F" w:rsidRPr="0014194F" w:rsidRDefault="0014194F" w:rsidP="0014194F">
            <w:pPr>
              <w:spacing w:line="276" w:lineRule="auto"/>
              <w:ind w:left="720"/>
              <w:rPr>
                <w:rFonts w:ascii="Arial" w:hAnsi="Arial" w:cs="Arial"/>
                <w:color w:val="000000"/>
              </w:rPr>
            </w:pPr>
          </w:p>
          <w:p w:rsidR="006A4B9B" w:rsidRDefault="006A4B9B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Work Session:</w:t>
            </w:r>
          </w:p>
          <w:p w:rsidR="004F58EB" w:rsidRDefault="006A4B9B" w:rsidP="006A4B9B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ommittee Work – 1 hour</w:t>
            </w:r>
          </w:p>
          <w:p w:rsidR="006A4B9B" w:rsidRDefault="006A4B9B" w:rsidP="006A4B9B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0 minute recap of committees</w:t>
            </w:r>
          </w:p>
          <w:p w:rsidR="004F58EB" w:rsidRPr="004F58EB" w:rsidRDefault="004F58EB" w:rsidP="004F58EB">
            <w:pPr>
              <w:spacing w:line="276" w:lineRule="auto"/>
              <w:ind w:left="1440"/>
              <w:rPr>
                <w:rFonts w:ascii="Arial" w:hAnsi="Arial" w:cs="Arial"/>
                <w:color w:val="000000"/>
              </w:rPr>
            </w:pPr>
          </w:p>
          <w:p w:rsidR="00385658" w:rsidRPr="00385658" w:rsidRDefault="00385658" w:rsidP="00385658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djourn</w:t>
            </w:r>
          </w:p>
          <w:p w:rsidR="002C4155" w:rsidRPr="00180DCF" w:rsidRDefault="002C4155" w:rsidP="00180DCF">
            <w:pPr>
              <w:spacing w:line="276" w:lineRule="auto"/>
              <w:ind w:left="1440"/>
              <w:contextualSpacing/>
              <w:rPr>
                <w:rFonts w:ascii="Arial" w:hAnsi="Arial" w:cs="Arial"/>
                <w:b/>
              </w:rPr>
            </w:pPr>
          </w:p>
        </w:tc>
      </w:tr>
      <w:tr w:rsidR="00385658" w:rsidRPr="001D1DD1" w:rsidTr="006E3FAD">
        <w:tc>
          <w:tcPr>
            <w:tcW w:w="11088" w:type="dxa"/>
          </w:tcPr>
          <w:p w:rsidR="00385658" w:rsidRPr="00544A3E" w:rsidRDefault="00385658" w:rsidP="00544A3E">
            <w:pPr>
              <w:ind w:left="-210"/>
              <w:rPr>
                <w:rFonts w:ascii="Arial" w:hAnsi="Arial" w:cs="Arial"/>
                <w:b/>
              </w:rPr>
            </w:pPr>
          </w:p>
        </w:tc>
      </w:tr>
      <w:tr w:rsidR="006A4B9B" w:rsidRPr="001D1DD1" w:rsidTr="006E3FAD">
        <w:tc>
          <w:tcPr>
            <w:tcW w:w="11088" w:type="dxa"/>
          </w:tcPr>
          <w:p w:rsidR="006A4B9B" w:rsidRPr="00544A3E" w:rsidRDefault="006A4B9B" w:rsidP="00544A3E">
            <w:pPr>
              <w:ind w:left="-210"/>
              <w:rPr>
                <w:rFonts w:ascii="Arial" w:hAnsi="Arial" w:cs="Arial"/>
                <w:b/>
              </w:rPr>
            </w:pPr>
          </w:p>
        </w:tc>
      </w:tr>
    </w:tbl>
    <w:p w:rsidR="00D35F0C" w:rsidRPr="00D35F0C" w:rsidRDefault="00D35F0C" w:rsidP="00E2773A">
      <w:pPr>
        <w:rPr>
          <w:rFonts w:asciiTheme="minorHAnsi" w:hAnsiTheme="minorHAnsi" w:cs="Arial"/>
          <w:sz w:val="20"/>
          <w:szCs w:val="20"/>
        </w:rPr>
      </w:pPr>
    </w:p>
    <w:sectPr w:rsidR="00D35F0C" w:rsidRPr="00D35F0C" w:rsidSect="00F507C3">
      <w:headerReference w:type="even" r:id="rId11"/>
      <w:headerReference w:type="default" r:id="rId12"/>
      <w:headerReference w:type="first" r:id="rId13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4CA1" w:rsidRDefault="00654CA1" w:rsidP="002A1CCC">
      <w:r>
        <w:separator/>
      </w:r>
    </w:p>
  </w:endnote>
  <w:endnote w:type="continuationSeparator" w:id="0">
    <w:p w:rsidR="00654CA1" w:rsidRDefault="00654CA1" w:rsidP="002A1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4CA1" w:rsidRDefault="00654CA1" w:rsidP="002A1CCC">
      <w:r>
        <w:separator/>
      </w:r>
    </w:p>
  </w:footnote>
  <w:footnote w:type="continuationSeparator" w:id="0">
    <w:p w:rsidR="00654CA1" w:rsidRDefault="00654CA1" w:rsidP="002A1C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082F" w:rsidRDefault="005608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40A9" w:rsidRDefault="00F21A86" w:rsidP="002D66CF">
    <w:pPr>
      <w:pStyle w:val="Header"/>
      <w:jc w:val="center"/>
    </w:pPr>
    <w:r>
      <w:rPr>
        <w:noProof/>
      </w:rPr>
      <w:drawing>
        <wp:inline distT="0" distB="0" distL="0" distR="0" wp14:anchorId="7AF23217" wp14:editId="42A53912">
          <wp:extent cx="3255264" cy="429768"/>
          <wp:effectExtent l="0" t="0" r="2540" b="8890"/>
          <wp:docPr id="2" name="Picture 2" descr="2015DOCLogo_4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5DOCLogo_4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55264" cy="429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082F" w:rsidRDefault="005608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A22F1"/>
    <w:multiLevelType w:val="hybridMultilevel"/>
    <w:tmpl w:val="6276B7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A7B18"/>
    <w:multiLevelType w:val="hybridMultilevel"/>
    <w:tmpl w:val="2228C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B0FEC"/>
    <w:multiLevelType w:val="hybridMultilevel"/>
    <w:tmpl w:val="7A06D744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3" w15:restartNumberingAfterBreak="0">
    <w:nsid w:val="077134F4"/>
    <w:multiLevelType w:val="hybridMultilevel"/>
    <w:tmpl w:val="86CCD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61C1C"/>
    <w:multiLevelType w:val="hybridMultilevel"/>
    <w:tmpl w:val="26D4E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505D20"/>
    <w:multiLevelType w:val="hybridMultilevel"/>
    <w:tmpl w:val="7758E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AB0902"/>
    <w:multiLevelType w:val="hybridMultilevel"/>
    <w:tmpl w:val="8E1A22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1E28EE"/>
    <w:multiLevelType w:val="hybridMultilevel"/>
    <w:tmpl w:val="F01019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C76CFA"/>
    <w:multiLevelType w:val="hybridMultilevel"/>
    <w:tmpl w:val="FCBEA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2734AF"/>
    <w:multiLevelType w:val="hybridMultilevel"/>
    <w:tmpl w:val="CC7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A20962"/>
    <w:multiLevelType w:val="hybridMultilevel"/>
    <w:tmpl w:val="83FE3CCC"/>
    <w:lvl w:ilvl="0" w:tplc="C1D4774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1B1BDF"/>
    <w:multiLevelType w:val="hybridMultilevel"/>
    <w:tmpl w:val="C87CB2F8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2" w15:restartNumberingAfterBreak="0">
    <w:nsid w:val="1E776128"/>
    <w:multiLevelType w:val="hybridMultilevel"/>
    <w:tmpl w:val="D1982C3E"/>
    <w:lvl w:ilvl="0" w:tplc="01D49CF4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E2838"/>
    <w:multiLevelType w:val="hybridMultilevel"/>
    <w:tmpl w:val="080E4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374F6D"/>
    <w:multiLevelType w:val="hybridMultilevel"/>
    <w:tmpl w:val="E102A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942B27"/>
    <w:multiLevelType w:val="hybridMultilevel"/>
    <w:tmpl w:val="881646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ED69A9"/>
    <w:multiLevelType w:val="hybridMultilevel"/>
    <w:tmpl w:val="A1EEA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2B46E89"/>
    <w:multiLevelType w:val="hybridMultilevel"/>
    <w:tmpl w:val="B7D6F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C23AC3"/>
    <w:multiLevelType w:val="hybridMultilevel"/>
    <w:tmpl w:val="191A5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D77213"/>
    <w:multiLevelType w:val="hybridMultilevel"/>
    <w:tmpl w:val="86887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E91906"/>
    <w:multiLevelType w:val="hybridMultilevel"/>
    <w:tmpl w:val="6804C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1827AE"/>
    <w:multiLevelType w:val="hybridMultilevel"/>
    <w:tmpl w:val="F1B2F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F10AA0"/>
    <w:multiLevelType w:val="hybridMultilevel"/>
    <w:tmpl w:val="A31CD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067F32"/>
    <w:multiLevelType w:val="hybridMultilevel"/>
    <w:tmpl w:val="ECD2B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8F35A0"/>
    <w:multiLevelType w:val="hybridMultilevel"/>
    <w:tmpl w:val="E4762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2E131B"/>
    <w:multiLevelType w:val="hybridMultilevel"/>
    <w:tmpl w:val="553C3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23C9D"/>
    <w:multiLevelType w:val="hybridMultilevel"/>
    <w:tmpl w:val="175A1858"/>
    <w:lvl w:ilvl="0" w:tplc="7AE8BAA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D1A28FC"/>
    <w:multiLevelType w:val="hybridMultilevel"/>
    <w:tmpl w:val="F1A4A2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3F77249"/>
    <w:multiLevelType w:val="hybridMultilevel"/>
    <w:tmpl w:val="65EEB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CE13EB"/>
    <w:multiLevelType w:val="hybridMultilevel"/>
    <w:tmpl w:val="816EC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EC199E"/>
    <w:multiLevelType w:val="hybridMultilevel"/>
    <w:tmpl w:val="CC6E2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A15D10"/>
    <w:multiLevelType w:val="hybridMultilevel"/>
    <w:tmpl w:val="FBBAAB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817BDE"/>
    <w:multiLevelType w:val="hybridMultilevel"/>
    <w:tmpl w:val="9470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343F30"/>
    <w:multiLevelType w:val="hybridMultilevel"/>
    <w:tmpl w:val="B66E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5E483A"/>
    <w:multiLevelType w:val="hybridMultilevel"/>
    <w:tmpl w:val="689A3E70"/>
    <w:lvl w:ilvl="0" w:tplc="7AE8BAA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AB25274"/>
    <w:multiLevelType w:val="hybridMultilevel"/>
    <w:tmpl w:val="2CDE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EC52BF"/>
    <w:multiLevelType w:val="hybridMultilevel"/>
    <w:tmpl w:val="86A04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831C62"/>
    <w:multiLevelType w:val="hybridMultilevel"/>
    <w:tmpl w:val="06648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8"/>
  </w:num>
  <w:num w:numId="3">
    <w:abstractNumId w:val="8"/>
  </w:num>
  <w:num w:numId="4">
    <w:abstractNumId w:val="5"/>
  </w:num>
  <w:num w:numId="5">
    <w:abstractNumId w:val="36"/>
  </w:num>
  <w:num w:numId="6">
    <w:abstractNumId w:val="30"/>
  </w:num>
  <w:num w:numId="7">
    <w:abstractNumId w:val="2"/>
  </w:num>
  <w:num w:numId="8">
    <w:abstractNumId w:val="33"/>
  </w:num>
  <w:num w:numId="9">
    <w:abstractNumId w:val="34"/>
  </w:num>
  <w:num w:numId="10">
    <w:abstractNumId w:val="26"/>
  </w:num>
  <w:num w:numId="11">
    <w:abstractNumId w:val="22"/>
  </w:num>
  <w:num w:numId="12">
    <w:abstractNumId w:val="20"/>
  </w:num>
  <w:num w:numId="13">
    <w:abstractNumId w:val="9"/>
  </w:num>
  <w:num w:numId="14">
    <w:abstractNumId w:val="1"/>
  </w:num>
  <w:num w:numId="15">
    <w:abstractNumId w:val="35"/>
  </w:num>
  <w:num w:numId="16">
    <w:abstractNumId w:val="12"/>
  </w:num>
  <w:num w:numId="17">
    <w:abstractNumId w:val="32"/>
  </w:num>
  <w:num w:numId="18">
    <w:abstractNumId w:val="37"/>
  </w:num>
  <w:num w:numId="19">
    <w:abstractNumId w:val="10"/>
  </w:num>
  <w:num w:numId="20">
    <w:abstractNumId w:val="16"/>
  </w:num>
  <w:num w:numId="21">
    <w:abstractNumId w:val="31"/>
  </w:num>
  <w:num w:numId="22">
    <w:abstractNumId w:val="6"/>
  </w:num>
  <w:num w:numId="23">
    <w:abstractNumId w:val="24"/>
  </w:num>
  <w:num w:numId="24">
    <w:abstractNumId w:val="13"/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</w:num>
  <w:num w:numId="27">
    <w:abstractNumId w:val="4"/>
  </w:num>
  <w:num w:numId="28">
    <w:abstractNumId w:val="29"/>
  </w:num>
  <w:num w:numId="2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0"/>
  </w:num>
  <w:num w:numId="32">
    <w:abstractNumId w:val="15"/>
  </w:num>
  <w:num w:numId="33">
    <w:abstractNumId w:val="28"/>
  </w:num>
  <w:num w:numId="34">
    <w:abstractNumId w:val="14"/>
  </w:num>
  <w:num w:numId="35">
    <w:abstractNumId w:val="21"/>
  </w:num>
  <w:num w:numId="36">
    <w:abstractNumId w:val="23"/>
  </w:num>
  <w:num w:numId="37">
    <w:abstractNumId w:val="3"/>
  </w:num>
  <w:num w:numId="38">
    <w:abstractNumId w:val="11"/>
  </w:num>
  <w:num w:numId="39">
    <w:abstractNumId w:val="25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NjcysDQwNTA1NrVU0lEKTi0uzszPAykwrAUA23azTCwAAAA="/>
  </w:docVars>
  <w:rsids>
    <w:rsidRoot w:val="007C54B8"/>
    <w:rsid w:val="00012871"/>
    <w:rsid w:val="00015F06"/>
    <w:rsid w:val="000161E7"/>
    <w:rsid w:val="00022370"/>
    <w:rsid w:val="00023E9C"/>
    <w:rsid w:val="00025DAF"/>
    <w:rsid w:val="00026536"/>
    <w:rsid w:val="00032499"/>
    <w:rsid w:val="00062B0B"/>
    <w:rsid w:val="0006563B"/>
    <w:rsid w:val="00071C8D"/>
    <w:rsid w:val="00071E13"/>
    <w:rsid w:val="00071FE0"/>
    <w:rsid w:val="00075D5C"/>
    <w:rsid w:val="000765AA"/>
    <w:rsid w:val="00085001"/>
    <w:rsid w:val="000862C3"/>
    <w:rsid w:val="000A03BD"/>
    <w:rsid w:val="000A631C"/>
    <w:rsid w:val="000A6D53"/>
    <w:rsid w:val="000B1C3B"/>
    <w:rsid w:val="000B1EEC"/>
    <w:rsid w:val="000B2B2F"/>
    <w:rsid w:val="000B4273"/>
    <w:rsid w:val="000C1078"/>
    <w:rsid w:val="000C682E"/>
    <w:rsid w:val="000D1717"/>
    <w:rsid w:val="000D3640"/>
    <w:rsid w:val="000D5EEF"/>
    <w:rsid w:val="000D77A5"/>
    <w:rsid w:val="000E1CC0"/>
    <w:rsid w:val="000E34E1"/>
    <w:rsid w:val="000E37A1"/>
    <w:rsid w:val="000E40A9"/>
    <w:rsid w:val="000E6E12"/>
    <w:rsid w:val="000F1DE2"/>
    <w:rsid w:val="000F2396"/>
    <w:rsid w:val="000F2791"/>
    <w:rsid w:val="000F4776"/>
    <w:rsid w:val="000F7B39"/>
    <w:rsid w:val="00103F7F"/>
    <w:rsid w:val="0010657E"/>
    <w:rsid w:val="00107B12"/>
    <w:rsid w:val="001116AD"/>
    <w:rsid w:val="00111FFF"/>
    <w:rsid w:val="0011312B"/>
    <w:rsid w:val="001140C4"/>
    <w:rsid w:val="001149C8"/>
    <w:rsid w:val="0012025D"/>
    <w:rsid w:val="00122244"/>
    <w:rsid w:val="00134B86"/>
    <w:rsid w:val="0014194F"/>
    <w:rsid w:val="00141BF2"/>
    <w:rsid w:val="00142A27"/>
    <w:rsid w:val="0015025C"/>
    <w:rsid w:val="00153A5B"/>
    <w:rsid w:val="001631E3"/>
    <w:rsid w:val="00165E60"/>
    <w:rsid w:val="00170C3C"/>
    <w:rsid w:val="001742E8"/>
    <w:rsid w:val="00175973"/>
    <w:rsid w:val="00176ED5"/>
    <w:rsid w:val="001770FD"/>
    <w:rsid w:val="001800BB"/>
    <w:rsid w:val="00180DCF"/>
    <w:rsid w:val="00181E21"/>
    <w:rsid w:val="0018584C"/>
    <w:rsid w:val="001870ED"/>
    <w:rsid w:val="001924C8"/>
    <w:rsid w:val="00194E4C"/>
    <w:rsid w:val="00195BBF"/>
    <w:rsid w:val="00196EA2"/>
    <w:rsid w:val="00196FB2"/>
    <w:rsid w:val="001A2238"/>
    <w:rsid w:val="001B008E"/>
    <w:rsid w:val="001B0090"/>
    <w:rsid w:val="001B0634"/>
    <w:rsid w:val="001C3A7D"/>
    <w:rsid w:val="001C58CB"/>
    <w:rsid w:val="001C63DF"/>
    <w:rsid w:val="001D0E62"/>
    <w:rsid w:val="001D1DD1"/>
    <w:rsid w:val="001D6CA1"/>
    <w:rsid w:val="001F0566"/>
    <w:rsid w:val="001F0CEF"/>
    <w:rsid w:val="001F12CA"/>
    <w:rsid w:val="001F1F0F"/>
    <w:rsid w:val="0020605F"/>
    <w:rsid w:val="00206317"/>
    <w:rsid w:val="0020654B"/>
    <w:rsid w:val="00207480"/>
    <w:rsid w:val="002110C6"/>
    <w:rsid w:val="00217CDF"/>
    <w:rsid w:val="0023014B"/>
    <w:rsid w:val="00230FD1"/>
    <w:rsid w:val="0023379D"/>
    <w:rsid w:val="00242633"/>
    <w:rsid w:val="00245170"/>
    <w:rsid w:val="00251D6A"/>
    <w:rsid w:val="00256000"/>
    <w:rsid w:val="002566A0"/>
    <w:rsid w:val="00260165"/>
    <w:rsid w:val="00262B88"/>
    <w:rsid w:val="002675D9"/>
    <w:rsid w:val="00271924"/>
    <w:rsid w:val="002736AE"/>
    <w:rsid w:val="00273A4C"/>
    <w:rsid w:val="0027466E"/>
    <w:rsid w:val="00277551"/>
    <w:rsid w:val="00281365"/>
    <w:rsid w:val="0028278D"/>
    <w:rsid w:val="00287DEA"/>
    <w:rsid w:val="0029320D"/>
    <w:rsid w:val="00297C9C"/>
    <w:rsid w:val="002A105F"/>
    <w:rsid w:val="002A1CCC"/>
    <w:rsid w:val="002A37E4"/>
    <w:rsid w:val="002A3E42"/>
    <w:rsid w:val="002A71AB"/>
    <w:rsid w:val="002B0B87"/>
    <w:rsid w:val="002B23DA"/>
    <w:rsid w:val="002B4202"/>
    <w:rsid w:val="002C139D"/>
    <w:rsid w:val="002C1DBD"/>
    <w:rsid w:val="002C33DD"/>
    <w:rsid w:val="002C4155"/>
    <w:rsid w:val="002D173F"/>
    <w:rsid w:val="002D5FC1"/>
    <w:rsid w:val="002D66CF"/>
    <w:rsid w:val="002D690C"/>
    <w:rsid w:val="002E0878"/>
    <w:rsid w:val="002E7AAB"/>
    <w:rsid w:val="002F2A0A"/>
    <w:rsid w:val="002F3138"/>
    <w:rsid w:val="002F66B7"/>
    <w:rsid w:val="002F6917"/>
    <w:rsid w:val="0030096D"/>
    <w:rsid w:val="003130AC"/>
    <w:rsid w:val="0031538B"/>
    <w:rsid w:val="003155BB"/>
    <w:rsid w:val="0031652D"/>
    <w:rsid w:val="00320B63"/>
    <w:rsid w:val="00321E39"/>
    <w:rsid w:val="003260C5"/>
    <w:rsid w:val="003278BB"/>
    <w:rsid w:val="0034760A"/>
    <w:rsid w:val="00351404"/>
    <w:rsid w:val="003529B5"/>
    <w:rsid w:val="00357433"/>
    <w:rsid w:val="00363AB4"/>
    <w:rsid w:val="0036782E"/>
    <w:rsid w:val="003705F8"/>
    <w:rsid w:val="00370913"/>
    <w:rsid w:val="003725F5"/>
    <w:rsid w:val="00372D74"/>
    <w:rsid w:val="00374484"/>
    <w:rsid w:val="003757AF"/>
    <w:rsid w:val="003759D1"/>
    <w:rsid w:val="00381F32"/>
    <w:rsid w:val="00384480"/>
    <w:rsid w:val="00384DA7"/>
    <w:rsid w:val="00385658"/>
    <w:rsid w:val="003919AB"/>
    <w:rsid w:val="003935BC"/>
    <w:rsid w:val="00394643"/>
    <w:rsid w:val="00394EE6"/>
    <w:rsid w:val="003968D3"/>
    <w:rsid w:val="003A5E8F"/>
    <w:rsid w:val="003B5CE7"/>
    <w:rsid w:val="003B755F"/>
    <w:rsid w:val="003B7963"/>
    <w:rsid w:val="003C5EBC"/>
    <w:rsid w:val="003D4E25"/>
    <w:rsid w:val="003E4045"/>
    <w:rsid w:val="003F1C77"/>
    <w:rsid w:val="00400A25"/>
    <w:rsid w:val="0040246D"/>
    <w:rsid w:val="00407837"/>
    <w:rsid w:val="00410ECB"/>
    <w:rsid w:val="004128D7"/>
    <w:rsid w:val="00413E3E"/>
    <w:rsid w:val="004244C4"/>
    <w:rsid w:val="00424E70"/>
    <w:rsid w:val="0042687E"/>
    <w:rsid w:val="004312A8"/>
    <w:rsid w:val="004327F3"/>
    <w:rsid w:val="00436002"/>
    <w:rsid w:val="004371E7"/>
    <w:rsid w:val="00437C19"/>
    <w:rsid w:val="00441DC9"/>
    <w:rsid w:val="00441E6A"/>
    <w:rsid w:val="004431C9"/>
    <w:rsid w:val="004466AE"/>
    <w:rsid w:val="00447464"/>
    <w:rsid w:val="00453FAC"/>
    <w:rsid w:val="00464477"/>
    <w:rsid w:val="00464FB9"/>
    <w:rsid w:val="00471CCE"/>
    <w:rsid w:val="00477F31"/>
    <w:rsid w:val="0048040E"/>
    <w:rsid w:val="00480740"/>
    <w:rsid w:val="00480828"/>
    <w:rsid w:val="00482A2C"/>
    <w:rsid w:val="0048644C"/>
    <w:rsid w:val="004A001A"/>
    <w:rsid w:val="004A0653"/>
    <w:rsid w:val="004A0967"/>
    <w:rsid w:val="004A53C7"/>
    <w:rsid w:val="004A5EAA"/>
    <w:rsid w:val="004A6CD9"/>
    <w:rsid w:val="004A7A0F"/>
    <w:rsid w:val="004B0870"/>
    <w:rsid w:val="004B29E7"/>
    <w:rsid w:val="004B397E"/>
    <w:rsid w:val="004C0306"/>
    <w:rsid w:val="004C1DB8"/>
    <w:rsid w:val="004D17FB"/>
    <w:rsid w:val="004D242B"/>
    <w:rsid w:val="004D7B98"/>
    <w:rsid w:val="004E10E9"/>
    <w:rsid w:val="004E1A15"/>
    <w:rsid w:val="004E5196"/>
    <w:rsid w:val="004E6E9D"/>
    <w:rsid w:val="004E75A9"/>
    <w:rsid w:val="004F2193"/>
    <w:rsid w:val="004F58EB"/>
    <w:rsid w:val="00500870"/>
    <w:rsid w:val="00500D39"/>
    <w:rsid w:val="0050133F"/>
    <w:rsid w:val="005016B4"/>
    <w:rsid w:val="00502653"/>
    <w:rsid w:val="005037F9"/>
    <w:rsid w:val="0050516F"/>
    <w:rsid w:val="00505B31"/>
    <w:rsid w:val="005069E1"/>
    <w:rsid w:val="005120E0"/>
    <w:rsid w:val="00512DBC"/>
    <w:rsid w:val="0051390B"/>
    <w:rsid w:val="00513D17"/>
    <w:rsid w:val="00514B85"/>
    <w:rsid w:val="00520792"/>
    <w:rsid w:val="00524F92"/>
    <w:rsid w:val="00526351"/>
    <w:rsid w:val="0052732A"/>
    <w:rsid w:val="00527689"/>
    <w:rsid w:val="00527F42"/>
    <w:rsid w:val="00530444"/>
    <w:rsid w:val="00530F5A"/>
    <w:rsid w:val="00540A17"/>
    <w:rsid w:val="00544A3E"/>
    <w:rsid w:val="005450B9"/>
    <w:rsid w:val="00547388"/>
    <w:rsid w:val="005575F1"/>
    <w:rsid w:val="0056082F"/>
    <w:rsid w:val="00565C5D"/>
    <w:rsid w:val="005673B7"/>
    <w:rsid w:val="005801CC"/>
    <w:rsid w:val="005807F5"/>
    <w:rsid w:val="00583CCC"/>
    <w:rsid w:val="00586421"/>
    <w:rsid w:val="005873C8"/>
    <w:rsid w:val="0059245E"/>
    <w:rsid w:val="00592856"/>
    <w:rsid w:val="00594EE6"/>
    <w:rsid w:val="00595595"/>
    <w:rsid w:val="005A0214"/>
    <w:rsid w:val="005A2CCA"/>
    <w:rsid w:val="005A6B8F"/>
    <w:rsid w:val="005B514E"/>
    <w:rsid w:val="005B5650"/>
    <w:rsid w:val="005B6DAA"/>
    <w:rsid w:val="005B6FD5"/>
    <w:rsid w:val="005B71A0"/>
    <w:rsid w:val="005C08C3"/>
    <w:rsid w:val="005C1186"/>
    <w:rsid w:val="005C2B20"/>
    <w:rsid w:val="005C70D2"/>
    <w:rsid w:val="005C7615"/>
    <w:rsid w:val="005C7B68"/>
    <w:rsid w:val="005D396B"/>
    <w:rsid w:val="005E0581"/>
    <w:rsid w:val="005E1D55"/>
    <w:rsid w:val="005E2D03"/>
    <w:rsid w:val="005E458A"/>
    <w:rsid w:val="005F187A"/>
    <w:rsid w:val="005F4C1C"/>
    <w:rsid w:val="005F770D"/>
    <w:rsid w:val="00607184"/>
    <w:rsid w:val="006173C3"/>
    <w:rsid w:val="006246D6"/>
    <w:rsid w:val="00625C3D"/>
    <w:rsid w:val="00625D17"/>
    <w:rsid w:val="006273CD"/>
    <w:rsid w:val="00632617"/>
    <w:rsid w:val="006332AC"/>
    <w:rsid w:val="00634628"/>
    <w:rsid w:val="0064131B"/>
    <w:rsid w:val="0064357D"/>
    <w:rsid w:val="00645CC5"/>
    <w:rsid w:val="0065295E"/>
    <w:rsid w:val="006536F3"/>
    <w:rsid w:val="006542EB"/>
    <w:rsid w:val="00654CA1"/>
    <w:rsid w:val="00664819"/>
    <w:rsid w:val="0066590E"/>
    <w:rsid w:val="00673AC5"/>
    <w:rsid w:val="00674EB7"/>
    <w:rsid w:val="00677056"/>
    <w:rsid w:val="00677EA5"/>
    <w:rsid w:val="00680CF3"/>
    <w:rsid w:val="00681220"/>
    <w:rsid w:val="00681DBC"/>
    <w:rsid w:val="0068250C"/>
    <w:rsid w:val="006854D6"/>
    <w:rsid w:val="006876DD"/>
    <w:rsid w:val="00690659"/>
    <w:rsid w:val="0069209E"/>
    <w:rsid w:val="00692971"/>
    <w:rsid w:val="00694D3C"/>
    <w:rsid w:val="0069506A"/>
    <w:rsid w:val="006977D0"/>
    <w:rsid w:val="006A4B9B"/>
    <w:rsid w:val="006A4E05"/>
    <w:rsid w:val="006A5A43"/>
    <w:rsid w:val="006A609F"/>
    <w:rsid w:val="006A738E"/>
    <w:rsid w:val="006B341E"/>
    <w:rsid w:val="006B6CC8"/>
    <w:rsid w:val="006B7635"/>
    <w:rsid w:val="006C5122"/>
    <w:rsid w:val="006D07A2"/>
    <w:rsid w:val="006E1C87"/>
    <w:rsid w:val="006E3FAD"/>
    <w:rsid w:val="006E66C7"/>
    <w:rsid w:val="006E7128"/>
    <w:rsid w:val="006F7092"/>
    <w:rsid w:val="00702CE8"/>
    <w:rsid w:val="0070377F"/>
    <w:rsid w:val="007070D2"/>
    <w:rsid w:val="00707A0A"/>
    <w:rsid w:val="007145E5"/>
    <w:rsid w:val="00722836"/>
    <w:rsid w:val="0072315F"/>
    <w:rsid w:val="00726A3D"/>
    <w:rsid w:val="00730281"/>
    <w:rsid w:val="0073458F"/>
    <w:rsid w:val="00734B8B"/>
    <w:rsid w:val="00736CD6"/>
    <w:rsid w:val="007420D1"/>
    <w:rsid w:val="007478D7"/>
    <w:rsid w:val="00751C2B"/>
    <w:rsid w:val="00751C9A"/>
    <w:rsid w:val="00757608"/>
    <w:rsid w:val="00762D95"/>
    <w:rsid w:val="00767FC6"/>
    <w:rsid w:val="0077279D"/>
    <w:rsid w:val="007731F1"/>
    <w:rsid w:val="007738D6"/>
    <w:rsid w:val="007777E3"/>
    <w:rsid w:val="00777C81"/>
    <w:rsid w:val="0078062E"/>
    <w:rsid w:val="00780EFA"/>
    <w:rsid w:val="00783347"/>
    <w:rsid w:val="00784B9E"/>
    <w:rsid w:val="00785CB3"/>
    <w:rsid w:val="007934EC"/>
    <w:rsid w:val="007977A4"/>
    <w:rsid w:val="007A11BD"/>
    <w:rsid w:val="007A2CD9"/>
    <w:rsid w:val="007A4982"/>
    <w:rsid w:val="007A71DA"/>
    <w:rsid w:val="007B2134"/>
    <w:rsid w:val="007B48AE"/>
    <w:rsid w:val="007B4AE6"/>
    <w:rsid w:val="007B4BEE"/>
    <w:rsid w:val="007C2431"/>
    <w:rsid w:val="007C54B8"/>
    <w:rsid w:val="007C66A8"/>
    <w:rsid w:val="007C7ECD"/>
    <w:rsid w:val="007D0DBC"/>
    <w:rsid w:val="007D65CD"/>
    <w:rsid w:val="007D76AE"/>
    <w:rsid w:val="007E3059"/>
    <w:rsid w:val="007E3F89"/>
    <w:rsid w:val="007F29D5"/>
    <w:rsid w:val="007F2DC4"/>
    <w:rsid w:val="00806562"/>
    <w:rsid w:val="0081189C"/>
    <w:rsid w:val="008162A6"/>
    <w:rsid w:val="008179C7"/>
    <w:rsid w:val="00822252"/>
    <w:rsid w:val="00822941"/>
    <w:rsid w:val="0082791D"/>
    <w:rsid w:val="0082799E"/>
    <w:rsid w:val="00836819"/>
    <w:rsid w:val="00840088"/>
    <w:rsid w:val="00843625"/>
    <w:rsid w:val="00850AA6"/>
    <w:rsid w:val="00853063"/>
    <w:rsid w:val="0085365B"/>
    <w:rsid w:val="00854D6D"/>
    <w:rsid w:val="008558A9"/>
    <w:rsid w:val="00886520"/>
    <w:rsid w:val="00887B49"/>
    <w:rsid w:val="0089380D"/>
    <w:rsid w:val="00893A5A"/>
    <w:rsid w:val="00894A43"/>
    <w:rsid w:val="008957E4"/>
    <w:rsid w:val="008A724E"/>
    <w:rsid w:val="008A759F"/>
    <w:rsid w:val="008B00E7"/>
    <w:rsid w:val="008B2F87"/>
    <w:rsid w:val="008B6213"/>
    <w:rsid w:val="008B624A"/>
    <w:rsid w:val="008B7770"/>
    <w:rsid w:val="008C4431"/>
    <w:rsid w:val="008C6725"/>
    <w:rsid w:val="008C721C"/>
    <w:rsid w:val="008D0DE0"/>
    <w:rsid w:val="008D7BC1"/>
    <w:rsid w:val="008E0C39"/>
    <w:rsid w:val="008E3D7F"/>
    <w:rsid w:val="008F35BC"/>
    <w:rsid w:val="008F37FD"/>
    <w:rsid w:val="008F7646"/>
    <w:rsid w:val="00902700"/>
    <w:rsid w:val="009034C1"/>
    <w:rsid w:val="00903633"/>
    <w:rsid w:val="00903D9E"/>
    <w:rsid w:val="00904426"/>
    <w:rsid w:val="00904B91"/>
    <w:rsid w:val="009174D8"/>
    <w:rsid w:val="009177CA"/>
    <w:rsid w:val="009202F6"/>
    <w:rsid w:val="009219C4"/>
    <w:rsid w:val="00927371"/>
    <w:rsid w:val="009319B8"/>
    <w:rsid w:val="009343A2"/>
    <w:rsid w:val="00935163"/>
    <w:rsid w:val="009363DF"/>
    <w:rsid w:val="00944DCE"/>
    <w:rsid w:val="009453DF"/>
    <w:rsid w:val="00952C8F"/>
    <w:rsid w:val="00955973"/>
    <w:rsid w:val="00965688"/>
    <w:rsid w:val="00966D63"/>
    <w:rsid w:val="00972774"/>
    <w:rsid w:val="0097768A"/>
    <w:rsid w:val="00981614"/>
    <w:rsid w:val="009843B5"/>
    <w:rsid w:val="00985014"/>
    <w:rsid w:val="00986BCF"/>
    <w:rsid w:val="00986DDA"/>
    <w:rsid w:val="00990596"/>
    <w:rsid w:val="009A25D6"/>
    <w:rsid w:val="009B55B3"/>
    <w:rsid w:val="009B7E47"/>
    <w:rsid w:val="009C567C"/>
    <w:rsid w:val="009C75E7"/>
    <w:rsid w:val="009D2E55"/>
    <w:rsid w:val="009D4475"/>
    <w:rsid w:val="009E18C1"/>
    <w:rsid w:val="009E2AF3"/>
    <w:rsid w:val="009F424C"/>
    <w:rsid w:val="009F4414"/>
    <w:rsid w:val="009F62F7"/>
    <w:rsid w:val="00A03F86"/>
    <w:rsid w:val="00A03FF1"/>
    <w:rsid w:val="00A04AF1"/>
    <w:rsid w:val="00A13464"/>
    <w:rsid w:val="00A13DD6"/>
    <w:rsid w:val="00A1636D"/>
    <w:rsid w:val="00A2109D"/>
    <w:rsid w:val="00A37A3B"/>
    <w:rsid w:val="00A43781"/>
    <w:rsid w:val="00A440F2"/>
    <w:rsid w:val="00A45D47"/>
    <w:rsid w:val="00A4624E"/>
    <w:rsid w:val="00A63FF8"/>
    <w:rsid w:val="00A6730F"/>
    <w:rsid w:val="00A7202F"/>
    <w:rsid w:val="00A74D48"/>
    <w:rsid w:val="00A91235"/>
    <w:rsid w:val="00A96CD5"/>
    <w:rsid w:val="00AA3B7A"/>
    <w:rsid w:val="00AB25C4"/>
    <w:rsid w:val="00AB39C2"/>
    <w:rsid w:val="00AC05E1"/>
    <w:rsid w:val="00AC11A4"/>
    <w:rsid w:val="00AC523E"/>
    <w:rsid w:val="00AC585E"/>
    <w:rsid w:val="00AC5FC2"/>
    <w:rsid w:val="00AC7A1F"/>
    <w:rsid w:val="00AD57FD"/>
    <w:rsid w:val="00AE07B6"/>
    <w:rsid w:val="00AE649F"/>
    <w:rsid w:val="00AF3352"/>
    <w:rsid w:val="00AF54BA"/>
    <w:rsid w:val="00AF7118"/>
    <w:rsid w:val="00B01356"/>
    <w:rsid w:val="00B030C5"/>
    <w:rsid w:val="00B04F29"/>
    <w:rsid w:val="00B051DB"/>
    <w:rsid w:val="00B06B65"/>
    <w:rsid w:val="00B073C5"/>
    <w:rsid w:val="00B075ED"/>
    <w:rsid w:val="00B1184C"/>
    <w:rsid w:val="00B11AAC"/>
    <w:rsid w:val="00B13606"/>
    <w:rsid w:val="00B15141"/>
    <w:rsid w:val="00B16257"/>
    <w:rsid w:val="00B2263C"/>
    <w:rsid w:val="00B25015"/>
    <w:rsid w:val="00B304DE"/>
    <w:rsid w:val="00B50816"/>
    <w:rsid w:val="00B60791"/>
    <w:rsid w:val="00B611D1"/>
    <w:rsid w:val="00B64217"/>
    <w:rsid w:val="00B64D40"/>
    <w:rsid w:val="00B65DD0"/>
    <w:rsid w:val="00B66A5B"/>
    <w:rsid w:val="00B66AA3"/>
    <w:rsid w:val="00B66BC7"/>
    <w:rsid w:val="00B76A7B"/>
    <w:rsid w:val="00B802EC"/>
    <w:rsid w:val="00B80BB6"/>
    <w:rsid w:val="00B831CD"/>
    <w:rsid w:val="00B85872"/>
    <w:rsid w:val="00BA3BAC"/>
    <w:rsid w:val="00BB4FF2"/>
    <w:rsid w:val="00BB5791"/>
    <w:rsid w:val="00BC01C7"/>
    <w:rsid w:val="00BC14D6"/>
    <w:rsid w:val="00BC5BA4"/>
    <w:rsid w:val="00BC6545"/>
    <w:rsid w:val="00BC788B"/>
    <w:rsid w:val="00BD02C0"/>
    <w:rsid w:val="00BD4453"/>
    <w:rsid w:val="00BE18C2"/>
    <w:rsid w:val="00BE48E6"/>
    <w:rsid w:val="00BF5596"/>
    <w:rsid w:val="00BF67A6"/>
    <w:rsid w:val="00C0112F"/>
    <w:rsid w:val="00C075ED"/>
    <w:rsid w:val="00C13641"/>
    <w:rsid w:val="00C14156"/>
    <w:rsid w:val="00C1448F"/>
    <w:rsid w:val="00C1708D"/>
    <w:rsid w:val="00C27CE7"/>
    <w:rsid w:val="00C50D97"/>
    <w:rsid w:val="00C518DC"/>
    <w:rsid w:val="00C53B9F"/>
    <w:rsid w:val="00C55898"/>
    <w:rsid w:val="00C56E43"/>
    <w:rsid w:val="00C606DE"/>
    <w:rsid w:val="00C6771B"/>
    <w:rsid w:val="00C727FC"/>
    <w:rsid w:val="00C7327D"/>
    <w:rsid w:val="00C741AC"/>
    <w:rsid w:val="00C74A4F"/>
    <w:rsid w:val="00C77CEA"/>
    <w:rsid w:val="00C81B0C"/>
    <w:rsid w:val="00C8333F"/>
    <w:rsid w:val="00C91108"/>
    <w:rsid w:val="00C91D96"/>
    <w:rsid w:val="00C940D9"/>
    <w:rsid w:val="00C9568E"/>
    <w:rsid w:val="00CA2546"/>
    <w:rsid w:val="00CA4D1F"/>
    <w:rsid w:val="00CA6AD9"/>
    <w:rsid w:val="00CB24CB"/>
    <w:rsid w:val="00CB3F60"/>
    <w:rsid w:val="00CB41EC"/>
    <w:rsid w:val="00CB5A66"/>
    <w:rsid w:val="00CC1292"/>
    <w:rsid w:val="00CC4FCF"/>
    <w:rsid w:val="00CC519D"/>
    <w:rsid w:val="00CC7CF9"/>
    <w:rsid w:val="00CD17E9"/>
    <w:rsid w:val="00CE1DF5"/>
    <w:rsid w:val="00CE4459"/>
    <w:rsid w:val="00CE4C9C"/>
    <w:rsid w:val="00CF25D2"/>
    <w:rsid w:val="00CF26FC"/>
    <w:rsid w:val="00CF4523"/>
    <w:rsid w:val="00CF4A4C"/>
    <w:rsid w:val="00D06BE0"/>
    <w:rsid w:val="00D13899"/>
    <w:rsid w:val="00D2215F"/>
    <w:rsid w:val="00D33CE1"/>
    <w:rsid w:val="00D35F0C"/>
    <w:rsid w:val="00D40309"/>
    <w:rsid w:val="00D42EFD"/>
    <w:rsid w:val="00D4586F"/>
    <w:rsid w:val="00D505DD"/>
    <w:rsid w:val="00D5077D"/>
    <w:rsid w:val="00D519EA"/>
    <w:rsid w:val="00D5289D"/>
    <w:rsid w:val="00D537F8"/>
    <w:rsid w:val="00D546A8"/>
    <w:rsid w:val="00D54D2F"/>
    <w:rsid w:val="00D62A8D"/>
    <w:rsid w:val="00D7045B"/>
    <w:rsid w:val="00D71F36"/>
    <w:rsid w:val="00D8087B"/>
    <w:rsid w:val="00D80FF6"/>
    <w:rsid w:val="00D8221F"/>
    <w:rsid w:val="00D8360D"/>
    <w:rsid w:val="00D839D0"/>
    <w:rsid w:val="00D846BC"/>
    <w:rsid w:val="00D92FDE"/>
    <w:rsid w:val="00D96C5F"/>
    <w:rsid w:val="00D97C3B"/>
    <w:rsid w:val="00DA1C63"/>
    <w:rsid w:val="00DA366E"/>
    <w:rsid w:val="00DB5ECD"/>
    <w:rsid w:val="00DB77A6"/>
    <w:rsid w:val="00DC2E32"/>
    <w:rsid w:val="00DD05C9"/>
    <w:rsid w:val="00DD3BE7"/>
    <w:rsid w:val="00DE0144"/>
    <w:rsid w:val="00DF330F"/>
    <w:rsid w:val="00DF3F5D"/>
    <w:rsid w:val="00DF443D"/>
    <w:rsid w:val="00DF6AC2"/>
    <w:rsid w:val="00E04567"/>
    <w:rsid w:val="00E122E9"/>
    <w:rsid w:val="00E12DA7"/>
    <w:rsid w:val="00E2773A"/>
    <w:rsid w:val="00E33535"/>
    <w:rsid w:val="00E3509E"/>
    <w:rsid w:val="00E4452A"/>
    <w:rsid w:val="00E46698"/>
    <w:rsid w:val="00E500B1"/>
    <w:rsid w:val="00E50F04"/>
    <w:rsid w:val="00E56B16"/>
    <w:rsid w:val="00E606A3"/>
    <w:rsid w:val="00E608AB"/>
    <w:rsid w:val="00E622B3"/>
    <w:rsid w:val="00E63525"/>
    <w:rsid w:val="00E63C49"/>
    <w:rsid w:val="00E63C6A"/>
    <w:rsid w:val="00E7108B"/>
    <w:rsid w:val="00E73187"/>
    <w:rsid w:val="00E74CE5"/>
    <w:rsid w:val="00E80C67"/>
    <w:rsid w:val="00E82B94"/>
    <w:rsid w:val="00E8639D"/>
    <w:rsid w:val="00E87C2E"/>
    <w:rsid w:val="00E907D0"/>
    <w:rsid w:val="00E91452"/>
    <w:rsid w:val="00E93A15"/>
    <w:rsid w:val="00E94C2A"/>
    <w:rsid w:val="00EA4D51"/>
    <w:rsid w:val="00EB3922"/>
    <w:rsid w:val="00EB4943"/>
    <w:rsid w:val="00EB4A29"/>
    <w:rsid w:val="00EC1A24"/>
    <w:rsid w:val="00EC44F5"/>
    <w:rsid w:val="00EC6A76"/>
    <w:rsid w:val="00ED0600"/>
    <w:rsid w:val="00ED2145"/>
    <w:rsid w:val="00EE172A"/>
    <w:rsid w:val="00EE36D6"/>
    <w:rsid w:val="00EE3F24"/>
    <w:rsid w:val="00EF0517"/>
    <w:rsid w:val="00EF43E0"/>
    <w:rsid w:val="00EF75D2"/>
    <w:rsid w:val="00F02A4B"/>
    <w:rsid w:val="00F04B83"/>
    <w:rsid w:val="00F11EA9"/>
    <w:rsid w:val="00F13FD1"/>
    <w:rsid w:val="00F17880"/>
    <w:rsid w:val="00F21A86"/>
    <w:rsid w:val="00F238E8"/>
    <w:rsid w:val="00F2461B"/>
    <w:rsid w:val="00F33933"/>
    <w:rsid w:val="00F360E0"/>
    <w:rsid w:val="00F36CD4"/>
    <w:rsid w:val="00F37C59"/>
    <w:rsid w:val="00F41CAF"/>
    <w:rsid w:val="00F420BF"/>
    <w:rsid w:val="00F43F58"/>
    <w:rsid w:val="00F47503"/>
    <w:rsid w:val="00F507C3"/>
    <w:rsid w:val="00F53DB5"/>
    <w:rsid w:val="00F55941"/>
    <w:rsid w:val="00F5689B"/>
    <w:rsid w:val="00F60379"/>
    <w:rsid w:val="00F63F73"/>
    <w:rsid w:val="00F66500"/>
    <w:rsid w:val="00F6740F"/>
    <w:rsid w:val="00F708AB"/>
    <w:rsid w:val="00F728D3"/>
    <w:rsid w:val="00F74AB0"/>
    <w:rsid w:val="00F804FD"/>
    <w:rsid w:val="00F826AF"/>
    <w:rsid w:val="00F8765E"/>
    <w:rsid w:val="00F902AC"/>
    <w:rsid w:val="00F914FC"/>
    <w:rsid w:val="00F919AF"/>
    <w:rsid w:val="00F94378"/>
    <w:rsid w:val="00FA3CE5"/>
    <w:rsid w:val="00FA5CE6"/>
    <w:rsid w:val="00FB0316"/>
    <w:rsid w:val="00FB42BD"/>
    <w:rsid w:val="00FB4BED"/>
    <w:rsid w:val="00FD0683"/>
    <w:rsid w:val="00FD2C7A"/>
    <w:rsid w:val="00FD5CCF"/>
    <w:rsid w:val="00FD70BD"/>
    <w:rsid w:val="00FD7D72"/>
    <w:rsid w:val="00FE0F09"/>
    <w:rsid w:val="00FE4672"/>
    <w:rsid w:val="00FF1D5D"/>
    <w:rsid w:val="00FF366B"/>
    <w:rsid w:val="00FF61FD"/>
    <w:rsid w:val="00FF7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01C58AEB"/>
  <w15:docId w15:val="{83539AA0-4437-47EE-BEC8-986650717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4B8"/>
    <w:rPr>
      <w:rFonts w:eastAsia="Times New Roman"/>
    </w:rPr>
  </w:style>
  <w:style w:type="paragraph" w:styleId="Heading3">
    <w:name w:val="heading 3"/>
    <w:basedOn w:val="Normal"/>
    <w:link w:val="Heading3Char"/>
    <w:uiPriority w:val="9"/>
    <w:qFormat/>
    <w:rsid w:val="00707A0A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1F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F0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A1C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1CCC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2A1C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1CCC"/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F728D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955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55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5595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55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5595"/>
    <w:rPr>
      <w:rFonts w:eastAsia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D836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431C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2687E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07A0A"/>
    <w:rPr>
      <w:rFonts w:eastAsia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4194F"/>
    <w:pPr>
      <w:spacing w:before="100" w:beforeAutospacing="1" w:after="100" w:afterAutospacing="1"/>
    </w:pPr>
    <w:rPr>
      <w:rFonts w:eastAsiaTheme="minorHAnsi"/>
    </w:rPr>
  </w:style>
  <w:style w:type="character" w:customStyle="1" w:styleId="baec5a81-e4d6-4674-97f3-e9220f0136c1">
    <w:name w:val="baec5a81-e4d6-4674-97f3-e9220f0136c1"/>
    <w:basedOn w:val="DefaultParagraphFont"/>
    <w:rsid w:val="0014194F"/>
  </w:style>
  <w:style w:type="character" w:styleId="Strong">
    <w:name w:val="Strong"/>
    <w:basedOn w:val="DefaultParagraphFont"/>
    <w:uiPriority w:val="22"/>
    <w:qFormat/>
    <w:rsid w:val="001419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3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3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$ListId:PublishedDocuments;">Current Meeting Materials</Category>
    <Content_x0020_Type xmlns="$ListId:PublishedDocuments;">Agenda</Content_x0020_Type>
    <Year xmlns="$ListId:PublishedDocuments;">2016</Yea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C5913A3759DA418BEA486C800B19DC" ma:contentTypeVersion="" ma:contentTypeDescription="Create a new document." ma:contentTypeScope="" ma:versionID="b5575f6a086647f0b73eb6e254c0a05f">
  <xsd:schema xmlns:xsd="http://www.w3.org/2001/XMLSchema" xmlns:xs="http://www.w3.org/2001/XMLSchema" xmlns:p="http://schemas.microsoft.com/office/2006/metadata/properties" xmlns:ns2="$ListId:PublishedDocuments;" targetNamespace="http://schemas.microsoft.com/office/2006/metadata/properties" ma:root="true" ma:fieldsID="7185f57140e2c2f44587ce21f8111d60" ns2:_="">
    <xsd:import namespace="$ListId:PublishedDocuments;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Content_x0020_Type" minOccurs="0"/>
                <xsd:element ref="ns2: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$ListId:PublishedDocuments;" elementFormDefault="qualified">
    <xsd:import namespace="http://schemas.microsoft.com/office/2006/documentManagement/types"/>
    <xsd:import namespace="http://schemas.microsoft.com/office/infopath/2007/PartnerControls"/>
    <xsd:element name="Category" ma:index="2" nillable="true" ma:displayName="Category" ma:default="Unassigned" ma:format="Dropdown" ma:internalName="Category">
      <xsd:simpleType>
        <xsd:restriction base="dms:Choice">
          <xsd:enumeration value="Unassigned"/>
          <xsd:enumeration value="Background"/>
          <xsd:enumeration value="Current Meeting Materials"/>
          <xsd:enumeration value="Governance"/>
          <xsd:enumeration value="Prior Meeting Materials"/>
        </xsd:restriction>
      </xsd:simpleType>
    </xsd:element>
    <xsd:element name="Content_x0020_Type" ma:index="3" nillable="true" ma:displayName="Content Type" ma:default="Unassigned" ma:format="Dropdown" ma:internalName="Content_x0020_Type">
      <xsd:simpleType>
        <xsd:restriction base="dms:Choice">
          <xsd:enumeration value="Unassigned"/>
          <xsd:enumeration value="Agenda"/>
          <xsd:enumeration value="Award List"/>
          <xsd:enumeration value="Charter"/>
          <xsd:enumeration value="Commerce Solicitation"/>
          <xsd:enumeration value="Contract"/>
          <xsd:enumeration value="Data"/>
          <xsd:enumeration value="Fact Sheet"/>
          <xsd:enumeration value="Financial"/>
          <xsd:enumeration value="Form"/>
          <xsd:enumeration value="Grant Application"/>
          <xsd:enumeration value="Minutes"/>
          <xsd:enumeration value="Policy"/>
          <xsd:enumeration value="Presentation"/>
          <xsd:enumeration value="Project Information"/>
          <xsd:enumeration value="Public Input Process"/>
          <xsd:enumeration value="Report"/>
          <xsd:enumeration value="Training Material"/>
        </xsd:restriction>
      </xsd:simpleType>
    </xsd:element>
    <xsd:element name="Year" ma:index="4" nillable="true" ma:displayName="Year" ma:internalName="Yea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D0B4B5-0E1D-4A8C-8609-881F8018C1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F30596-99AE-4261-BA8C-0B667FD66C4D}">
  <ds:schemaRefs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2006/documentManagement/types"/>
    <ds:schemaRef ds:uri="http://purl.org/dc/terms/"/>
    <ds:schemaRef ds:uri="$ListId:PublishedDocuments;"/>
  </ds:schemaRefs>
</ds:datastoreItem>
</file>

<file path=customXml/itemProps3.xml><?xml version="1.0" encoding="utf-8"?>
<ds:datastoreItem xmlns:ds="http://schemas.openxmlformats.org/officeDocument/2006/customXml" ds:itemID="{1C169127-8F64-484B-8C3C-3780F4F2ED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$ListId:PublishedDocuments;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E65DF6-C53D-4077-A8E3-74D3A30F45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ement-Team-Agenda-October-2016</vt:lpstr>
    </vt:vector>
  </TitlesOfParts>
  <Company>CTED</Company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-Team-Agenda-October-2016</dc:title>
  <dc:creator>Stillings, Rebecca (COM)</dc:creator>
  <cp:lastModifiedBy>Longan, Lynn (COM)</cp:lastModifiedBy>
  <cp:revision>3</cp:revision>
  <cp:lastPrinted>2018-04-26T20:02:00Z</cp:lastPrinted>
  <dcterms:created xsi:type="dcterms:W3CDTF">2019-09-27T16:12:00Z</dcterms:created>
  <dcterms:modified xsi:type="dcterms:W3CDTF">2019-09-27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C5913A3759DA418BEA486C800B19DC</vt:lpwstr>
  </property>
</Properties>
</file>